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E244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6BE3F90" w:rsidR="007B4A91" w:rsidRDefault="00627045">
      <w:pPr>
        <w:rPr>
          <w:sz w:val="28"/>
          <w:szCs w:val="28"/>
        </w:rPr>
      </w:pPr>
      <w:r>
        <w:rPr>
          <w:sz w:val="28"/>
          <w:szCs w:val="28"/>
        </w:rPr>
        <w:t>Doodle Jump</w:t>
      </w:r>
    </w:p>
    <w:p w14:paraId="34A9E19B" w14:textId="77777777" w:rsidR="007B4A91" w:rsidRDefault="00EE244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A6EA69C" w:rsidR="007B4A91" w:rsidRDefault="0062704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et the highest possible score or to beat </w:t>
      </w:r>
      <w:proofErr w:type="gramStart"/>
      <w:r>
        <w:rPr>
          <w:sz w:val="28"/>
          <w:szCs w:val="28"/>
        </w:rPr>
        <w:t>you</w:t>
      </w:r>
      <w:proofErr w:type="gramEnd"/>
      <w:r>
        <w:rPr>
          <w:sz w:val="28"/>
          <w:szCs w:val="28"/>
        </w:rPr>
        <w:t xml:space="preserve"> previous high score</w:t>
      </w:r>
    </w:p>
    <w:p w14:paraId="3D632C61" w14:textId="77777777" w:rsidR="007B4A91" w:rsidRDefault="00EE244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94B2CE5" w:rsidR="007B4A91" w:rsidRDefault="00627045">
      <w:pPr>
        <w:ind w:left="720"/>
        <w:rPr>
          <w:sz w:val="28"/>
          <w:szCs w:val="28"/>
        </w:rPr>
      </w:pPr>
      <w:r>
        <w:rPr>
          <w:sz w:val="28"/>
          <w:szCs w:val="28"/>
        </w:rPr>
        <w:t>The doodler jumping ever upwards avoiding traps that will crash him back down to earth.</w:t>
      </w:r>
    </w:p>
    <w:p w14:paraId="6102F988" w14:textId="77777777" w:rsidR="007B4A91" w:rsidRDefault="00EE244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E244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E244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16124758" w14:textId="77777777" w:rsidR="007B4A91" w:rsidRDefault="00556965" w:rsidP="00CC4CB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041C2BB" w:rsidR="007B4A91" w:rsidRDefault="006270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doodl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291206F" w:rsidR="007B4A91" w:rsidRDefault="006270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move right to lef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FC5D96D" w:rsidR="00556965" w:rsidRDefault="009A6374" w:rsidP="00556965">
      <w:pPr>
        <w:ind w:left="144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D5066FF" wp14:editId="6B315E12">
            <wp:simplePos x="0" y="0"/>
            <wp:positionH relativeFrom="page">
              <wp:posOffset>624840</wp:posOffset>
            </wp:positionH>
            <wp:positionV relativeFrom="page">
              <wp:posOffset>6388100</wp:posOffset>
            </wp:positionV>
            <wp:extent cx="3519170" cy="4450080"/>
            <wp:effectExtent l="0" t="8255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519170" cy="445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DF7008C" w:rsidR="007B4A91" w:rsidRDefault="006270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A550046" w:rsidR="007B4A91" w:rsidRDefault="006270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 able to jump on 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F5E938C" w:rsidR="007B4A91" w:rsidRDefault="006270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7058691" w:rsidR="007B4A91" w:rsidRDefault="006270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 able to jump on it but it is moving right to lef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9A1B7C3" w:rsidR="007B4A91" w:rsidRDefault="006270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stable 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DD89DF6" w:rsidR="007B4A91" w:rsidRDefault="006270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latform which is basically a trap it is unstable so if you jump on it you fall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4261768" w:rsidR="007B4A91" w:rsidRDefault="007B4A91">
      <w:pPr>
        <w:rPr>
          <w:sz w:val="28"/>
          <w:szCs w:val="28"/>
        </w:rPr>
      </w:pPr>
    </w:p>
    <w:p w14:paraId="14BD3334" w14:textId="41DE1484" w:rsidR="007B4A91" w:rsidRDefault="007B4A91">
      <w:pPr>
        <w:ind w:left="720"/>
        <w:rPr>
          <w:sz w:val="28"/>
          <w:szCs w:val="28"/>
        </w:rPr>
      </w:pPr>
    </w:p>
    <w:p w14:paraId="39620D9C" w14:textId="4658AC9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55CC937E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075D316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7085FC4" w:rsidR="00556965" w:rsidRDefault="00556965"/>
    <w:p w14:paraId="192F1F0E" w14:textId="4180FE43" w:rsidR="007B4A91" w:rsidRDefault="007B4A91">
      <w:pPr>
        <w:rPr>
          <w:sz w:val="28"/>
          <w:szCs w:val="28"/>
        </w:rPr>
      </w:pPr>
    </w:p>
    <w:p w14:paraId="3FC726A4" w14:textId="253714C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DAE0D34" w:rsidR="007B4A91" w:rsidRDefault="009A6374">
      <w:pPr>
        <w:rPr>
          <w:sz w:val="28"/>
          <w:szCs w:val="28"/>
        </w:rPr>
      </w:pPr>
      <w:r>
        <w:t xml:space="preserve">To make the game </w:t>
      </w:r>
      <w:proofErr w:type="spellStart"/>
      <w:r>
        <w:t>colour</w:t>
      </w:r>
      <w:proofErr w:type="spellEnd"/>
      <w:r>
        <w:t xml:space="preserve"> full and unique and add a lot of interesting stuff so they player don’t get bored fast</w:t>
      </w:r>
      <w:r w:rsidR="00CC4CB7">
        <w:t>.</w:t>
      </w:r>
    </w:p>
    <w:p w14:paraId="7C9E10E8" w14:textId="7C5239CA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27045"/>
    <w:rsid w:val="007B4A91"/>
    <w:rsid w:val="009A6374"/>
    <w:rsid w:val="00CC4CB7"/>
    <w:rsid w:val="00EE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CC4CB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4C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4CB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C4C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CC1F07-3F83-4695-B842-63A28F20464A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8</Words>
  <Characters>1304</Characters>
  <Application>Microsoft Office Word</Application>
  <DocSecurity>0</DocSecurity>
  <Lines>13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mika Dhairyawan - Shah</dc:creator>
  <cp:lastModifiedBy>Shamika</cp:lastModifiedBy>
  <cp:revision>2</cp:revision>
  <dcterms:created xsi:type="dcterms:W3CDTF">2021-08-02T08:33:00Z</dcterms:created>
  <dcterms:modified xsi:type="dcterms:W3CDTF">2021-08-02T08:33:00Z</dcterms:modified>
</cp:coreProperties>
</file>